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4495" w:rsidRPr="00720627" w:rsidRDefault="00101E04" w:rsidP="004E5175">
      <w:pPr>
        <w:jc w:val="center"/>
        <w:rPr>
          <w:b/>
          <w:bCs/>
          <w:spacing w:val="46"/>
          <w:sz w:val="32"/>
          <w:szCs w:val="28"/>
          <w:lang w:val="en-US"/>
        </w:rPr>
      </w:pPr>
      <w:r w:rsidRPr="00720627">
        <w:rPr>
          <w:b/>
          <w:bCs/>
          <w:spacing w:val="46"/>
          <w:sz w:val="32"/>
          <w:szCs w:val="28"/>
          <w:lang w:val="en-US"/>
        </w:rPr>
        <w:t>Science, Technology and Innovation</w:t>
      </w:r>
    </w:p>
    <w:p w:rsidR="004E5175" w:rsidRDefault="004E5175" w:rsidP="004E5175">
      <w:pPr>
        <w:jc w:val="center"/>
        <w:rPr>
          <w:b/>
          <w:bCs/>
          <w:spacing w:val="46"/>
          <w:sz w:val="32"/>
          <w:szCs w:val="32"/>
          <w:lang w:val="en-US"/>
        </w:rPr>
      </w:pPr>
      <w:r>
        <w:rPr>
          <w:b/>
          <w:bCs/>
          <w:noProof/>
          <w:spacing w:val="4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0783</wp:posOffset>
                </wp:positionH>
                <wp:positionV relativeFrom="paragraph">
                  <wp:posOffset>144237</wp:posOffset>
                </wp:positionV>
                <wp:extent cx="6358515" cy="21142"/>
                <wp:effectExtent l="0" t="0" r="23495" b="36195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8515" cy="211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913A9C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8pt,11.35pt" to="505.4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" strokecolor="#4579b8 [3044]"/>
            </w:pict>
          </mc:Fallback>
        </mc:AlternateContent>
      </w:r>
    </w:p>
    <w:p w:rsidR="00F6512B" w:rsidRPr="004E5175" w:rsidRDefault="004E5175" w:rsidP="004E5175">
      <w:pPr>
        <w:jc w:val="center"/>
        <w:rPr>
          <w:spacing w:val="46"/>
          <w:sz w:val="32"/>
          <w:szCs w:val="32"/>
          <w:lang w:val="en-US"/>
        </w:rPr>
      </w:pPr>
      <w:r w:rsidRPr="004E5175">
        <w:rPr>
          <w:b/>
          <w:bCs/>
          <w:spacing w:val="46"/>
          <w:sz w:val="32"/>
          <w:szCs w:val="32"/>
          <w:lang w:val="en-US"/>
        </w:rPr>
        <w:t>Review form</w:t>
      </w:r>
    </w:p>
    <w:p w:rsidR="00FA09B1" w:rsidRPr="009A1C39" w:rsidRDefault="004E5175" w:rsidP="00BA058D">
      <w:pPr>
        <w:ind w:left="5664" w:firstLine="708"/>
        <w:jc w:val="right"/>
        <w:rPr>
          <w:lang w:val="en-US"/>
        </w:rPr>
      </w:pPr>
      <w:r>
        <w:rPr>
          <w:b/>
          <w:bCs/>
          <w:noProof/>
          <w:spacing w:val="4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7B08AD" wp14:editId="3708A8FE">
                <wp:simplePos x="0" y="0"/>
                <wp:positionH relativeFrom="column">
                  <wp:posOffset>59444</wp:posOffset>
                </wp:positionH>
                <wp:positionV relativeFrom="paragraph">
                  <wp:posOffset>61749</wp:posOffset>
                </wp:positionV>
                <wp:extent cx="6358515" cy="21142"/>
                <wp:effectExtent l="0" t="0" r="23495" b="36195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8515" cy="211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432573" id="Łącznik prosty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7pt,4.85pt" to="505.3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" strokecolor="#4579b8 [3044]"/>
            </w:pict>
          </mc:Fallback>
        </mc:AlternateContent>
      </w:r>
    </w:p>
    <w:p w:rsidR="004E5175" w:rsidRDefault="004E5175" w:rsidP="005A016D">
      <w:pPr>
        <w:rPr>
          <w:color w:val="222222"/>
          <w:lang w:val="en-US"/>
        </w:rPr>
      </w:pPr>
    </w:p>
    <w:p w:rsidR="00F6512B" w:rsidRPr="00A76823" w:rsidRDefault="00C87FAB" w:rsidP="004E5175">
      <w:pPr>
        <w:rPr>
          <w:color w:val="000000"/>
          <w:sz w:val="22"/>
          <w:szCs w:val="22"/>
          <w:lang w:val="de-DE"/>
        </w:rPr>
      </w:pPr>
      <w:r w:rsidRPr="00A76823">
        <w:rPr>
          <w:i/>
          <w:color w:val="222222"/>
          <w:sz w:val="22"/>
          <w:szCs w:val="22"/>
          <w:lang w:val="en-US"/>
        </w:rPr>
        <w:t>Please fill out the following questionnaire for the reviewed work</w:t>
      </w:r>
      <w:r w:rsidR="0097104A">
        <w:rPr>
          <w:color w:val="222222"/>
          <w:sz w:val="22"/>
          <w:szCs w:val="22"/>
          <w:lang w:val="en-US"/>
        </w:rPr>
        <w:t>.</w:t>
      </w:r>
    </w:p>
    <w:p w:rsidR="00752A9C" w:rsidRPr="00A76823" w:rsidRDefault="00752A9C" w:rsidP="004E5175">
      <w:pPr>
        <w:rPr>
          <w:sz w:val="22"/>
          <w:szCs w:val="22"/>
          <w:lang w:val="en-US"/>
        </w:rPr>
      </w:pPr>
    </w:p>
    <w:p w:rsidR="00F6512B" w:rsidRPr="00A76823" w:rsidRDefault="002A13AD" w:rsidP="004E5175">
      <w:pPr>
        <w:tabs>
          <w:tab w:val="center" w:pos="5233"/>
        </w:tabs>
        <w:rPr>
          <w:b/>
          <w:sz w:val="22"/>
          <w:szCs w:val="22"/>
          <w:lang w:val="en-US"/>
        </w:rPr>
      </w:pPr>
      <w:r w:rsidRPr="00A76823">
        <w:rPr>
          <w:b/>
          <w:sz w:val="22"/>
          <w:szCs w:val="22"/>
          <w:lang w:val="en-US"/>
        </w:rPr>
        <w:t>I</w:t>
      </w:r>
      <w:r w:rsidR="004706ED" w:rsidRPr="00A76823">
        <w:rPr>
          <w:b/>
          <w:sz w:val="22"/>
          <w:szCs w:val="22"/>
          <w:lang w:val="en-US"/>
        </w:rPr>
        <w:t>.</w:t>
      </w:r>
      <w:r w:rsidR="00ED39DF" w:rsidRPr="00A76823">
        <w:rPr>
          <w:b/>
          <w:sz w:val="22"/>
          <w:szCs w:val="22"/>
          <w:lang w:val="en-US"/>
        </w:rPr>
        <w:t xml:space="preserve"> </w:t>
      </w:r>
      <w:r w:rsidRPr="00A76823">
        <w:rPr>
          <w:b/>
          <w:sz w:val="22"/>
          <w:szCs w:val="22"/>
          <w:lang w:val="en-US"/>
        </w:rPr>
        <w:t>Detailed assessment of the work</w:t>
      </w:r>
    </w:p>
    <w:p w:rsidR="004706ED" w:rsidRPr="00A76823" w:rsidRDefault="00117A42" w:rsidP="004706ED">
      <w:pPr>
        <w:pStyle w:val="Akapitzlist"/>
        <w:numPr>
          <w:ilvl w:val="0"/>
          <w:numId w:val="5"/>
        </w:numPr>
        <w:rPr>
          <w:color w:val="222222"/>
          <w:sz w:val="22"/>
          <w:szCs w:val="22"/>
          <w:lang w:val="en-US"/>
        </w:rPr>
      </w:pPr>
      <w:r w:rsidRPr="00A76823">
        <w:rPr>
          <w:color w:val="222222"/>
          <w:sz w:val="22"/>
          <w:szCs w:val="22"/>
          <w:lang w:val="en-US"/>
        </w:rPr>
        <w:t xml:space="preserve">Does the </w:t>
      </w:r>
      <w:r w:rsidR="009A1C39" w:rsidRPr="00A76823">
        <w:rPr>
          <w:color w:val="222222"/>
          <w:sz w:val="22"/>
          <w:szCs w:val="22"/>
          <w:lang w:val="en-US"/>
        </w:rPr>
        <w:t>paper</w:t>
      </w:r>
      <w:r w:rsidRPr="00A76823">
        <w:rPr>
          <w:color w:val="222222"/>
          <w:sz w:val="22"/>
          <w:szCs w:val="22"/>
          <w:lang w:val="en-US"/>
        </w:rPr>
        <w:t xml:space="preserve"> present </w:t>
      </w:r>
      <w:r w:rsidR="009A1C39" w:rsidRPr="00A76823">
        <w:rPr>
          <w:color w:val="222222"/>
          <w:sz w:val="22"/>
          <w:szCs w:val="22"/>
          <w:lang w:val="en-US"/>
        </w:rPr>
        <w:t>a current</w:t>
      </w:r>
      <w:r w:rsidR="0097104A">
        <w:rPr>
          <w:color w:val="222222"/>
          <w:sz w:val="22"/>
          <w:szCs w:val="22"/>
          <w:lang w:val="en-US"/>
        </w:rPr>
        <w:t xml:space="preserve"> state of knowledge?</w:t>
      </w:r>
    </w:p>
    <w:p w:rsidR="004706ED" w:rsidRPr="00A76823" w:rsidRDefault="004706ED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Partially</w:t>
      </w:r>
    </w:p>
    <w:p w:rsidR="00585CB8" w:rsidRPr="00A76823" w:rsidRDefault="004706ED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  <w:r w:rsidR="00ED39DF" w:rsidRPr="00A76823">
        <w:rPr>
          <w:sz w:val="22"/>
          <w:szCs w:val="22"/>
          <w:lang w:val="en-US"/>
        </w:rPr>
        <w:t xml:space="preserve"> </w:t>
      </w:r>
    </w:p>
    <w:p w:rsidR="004706ED" w:rsidRPr="00A76823" w:rsidRDefault="00DD1C39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Has the text been prepared carefully, in an exhaustive, logical and </w:t>
      </w:r>
      <w:r w:rsidR="005A2BF5" w:rsidRPr="00A76823">
        <w:rPr>
          <w:sz w:val="22"/>
          <w:szCs w:val="22"/>
          <w:lang w:val="en-US"/>
        </w:rPr>
        <w:t xml:space="preserve">understandable </w:t>
      </w:r>
      <w:r w:rsidRPr="00A76823">
        <w:rPr>
          <w:sz w:val="22"/>
          <w:szCs w:val="22"/>
          <w:lang w:val="en-US"/>
        </w:rPr>
        <w:t>way</w:t>
      </w:r>
      <w:r w:rsidR="0097104A">
        <w:rPr>
          <w:sz w:val="22"/>
          <w:szCs w:val="22"/>
          <w:lang w:val="en-US"/>
        </w:rPr>
        <w:t>?</w:t>
      </w:r>
    </w:p>
    <w:p w:rsidR="004706ED" w:rsidRPr="00A76823" w:rsidRDefault="004706ED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t fully</w:t>
      </w:r>
    </w:p>
    <w:p w:rsidR="004706ED" w:rsidRPr="00A76823" w:rsidRDefault="004706ED" w:rsidP="004706ED">
      <w:pPr>
        <w:pStyle w:val="Akapitzlist"/>
        <w:numPr>
          <w:ilvl w:val="0"/>
          <w:numId w:val="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No </w:t>
      </w:r>
    </w:p>
    <w:p w:rsidR="004706ED" w:rsidRPr="00A76823" w:rsidRDefault="00DD1C39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Does the work contain factual errors</w:t>
      </w:r>
      <w:r w:rsidR="0097104A">
        <w:rPr>
          <w:sz w:val="22"/>
          <w:szCs w:val="22"/>
          <w:lang w:val="en-US"/>
        </w:rPr>
        <w:t>?</w:t>
      </w:r>
    </w:p>
    <w:p w:rsidR="004706ED" w:rsidRPr="00A76823" w:rsidRDefault="004706ED" w:rsidP="004706ED">
      <w:pPr>
        <w:pStyle w:val="Akapitzlist"/>
        <w:numPr>
          <w:ilvl w:val="0"/>
          <w:numId w:val="7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7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</w:p>
    <w:p w:rsidR="00F6512B" w:rsidRPr="00A76823" w:rsidRDefault="00827111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Is the terminology used in work consistent with generally accepted practice in the field</w:t>
      </w:r>
      <w:r w:rsidR="0097104A">
        <w:rPr>
          <w:sz w:val="22"/>
          <w:szCs w:val="22"/>
          <w:lang w:val="en-US"/>
        </w:rPr>
        <w:t>?</w:t>
      </w:r>
    </w:p>
    <w:p w:rsidR="004706ED" w:rsidRPr="00A76823" w:rsidRDefault="004706ED" w:rsidP="004706ED">
      <w:pPr>
        <w:pStyle w:val="Akapitzlist"/>
        <w:numPr>
          <w:ilvl w:val="0"/>
          <w:numId w:val="8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8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t fully</w:t>
      </w:r>
    </w:p>
    <w:p w:rsidR="004706ED" w:rsidRPr="00A76823" w:rsidRDefault="004706ED" w:rsidP="004706ED">
      <w:pPr>
        <w:pStyle w:val="Akapitzlist"/>
        <w:numPr>
          <w:ilvl w:val="0"/>
          <w:numId w:val="8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No </w:t>
      </w:r>
    </w:p>
    <w:p w:rsidR="004706ED" w:rsidRPr="00A76823" w:rsidRDefault="00923538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Does the text of the </w:t>
      </w:r>
      <w:r w:rsidR="00827111" w:rsidRPr="00A76823">
        <w:rPr>
          <w:sz w:val="22"/>
          <w:szCs w:val="22"/>
          <w:lang w:val="en-US"/>
        </w:rPr>
        <w:t>work correspond to the Polish/</w:t>
      </w:r>
      <w:r w:rsidRPr="00A76823">
        <w:rPr>
          <w:sz w:val="22"/>
          <w:szCs w:val="22"/>
          <w:lang w:val="en-US"/>
        </w:rPr>
        <w:t>English language standards</w:t>
      </w:r>
      <w:r w:rsidR="0097104A">
        <w:rPr>
          <w:sz w:val="22"/>
          <w:szCs w:val="22"/>
          <w:lang w:val="en-US"/>
        </w:rPr>
        <w:t>?</w:t>
      </w:r>
      <w:r w:rsidR="00585CB8" w:rsidRPr="00A76823">
        <w:rPr>
          <w:sz w:val="22"/>
          <w:szCs w:val="22"/>
          <w:lang w:val="en-US"/>
        </w:rPr>
        <w:t xml:space="preserve"> </w:t>
      </w:r>
    </w:p>
    <w:p w:rsidR="004706ED" w:rsidRPr="00A76823" w:rsidRDefault="004706ED" w:rsidP="004706ED">
      <w:pPr>
        <w:pStyle w:val="Akapitzlist"/>
        <w:numPr>
          <w:ilvl w:val="0"/>
          <w:numId w:val="9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9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</w:p>
    <w:p w:rsidR="004706ED" w:rsidRPr="00A76823" w:rsidRDefault="00923538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Does the summary correspond to the content of the work</w:t>
      </w:r>
      <w:r w:rsidR="0097104A">
        <w:rPr>
          <w:sz w:val="22"/>
          <w:szCs w:val="22"/>
          <w:lang w:val="en-US"/>
        </w:rPr>
        <w:t>?</w:t>
      </w:r>
    </w:p>
    <w:p w:rsidR="004706ED" w:rsidRPr="00A76823" w:rsidRDefault="004706ED" w:rsidP="004706ED">
      <w:pPr>
        <w:pStyle w:val="Akapitzlist"/>
        <w:numPr>
          <w:ilvl w:val="0"/>
          <w:numId w:val="10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, it is relevant and precise</w:t>
      </w:r>
    </w:p>
    <w:p w:rsidR="004706ED" w:rsidRPr="00A76823" w:rsidRDefault="004706ED" w:rsidP="004706ED">
      <w:pPr>
        <w:pStyle w:val="Akapitzlist"/>
        <w:numPr>
          <w:ilvl w:val="0"/>
          <w:numId w:val="10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, but it is too general</w:t>
      </w:r>
    </w:p>
    <w:p w:rsidR="004706ED" w:rsidRPr="00A76823" w:rsidRDefault="004706ED" w:rsidP="004706ED">
      <w:pPr>
        <w:pStyle w:val="Akapitzlist"/>
        <w:numPr>
          <w:ilvl w:val="0"/>
          <w:numId w:val="10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</w:p>
    <w:p w:rsidR="004706ED" w:rsidRPr="00A76823" w:rsidRDefault="00923538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Is the literature correctly cited in the text</w:t>
      </w:r>
      <w:r w:rsidR="0097104A">
        <w:rPr>
          <w:sz w:val="22"/>
          <w:szCs w:val="22"/>
          <w:lang w:val="en-US"/>
        </w:rPr>
        <w:t>?</w:t>
      </w:r>
    </w:p>
    <w:p w:rsidR="004706ED" w:rsidRPr="00A76823" w:rsidRDefault="004706ED" w:rsidP="004706ED">
      <w:pPr>
        <w:pStyle w:val="Akapitzlist"/>
        <w:numPr>
          <w:ilvl w:val="0"/>
          <w:numId w:val="11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11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</w:p>
    <w:p w:rsidR="004706ED" w:rsidRPr="00A76823" w:rsidRDefault="00923538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color w:val="222222"/>
          <w:sz w:val="22"/>
          <w:szCs w:val="22"/>
          <w:lang w:val="en-US"/>
        </w:rPr>
        <w:t>Has current references been included</w:t>
      </w:r>
      <w:r w:rsidR="0097104A">
        <w:rPr>
          <w:sz w:val="22"/>
          <w:szCs w:val="22"/>
          <w:lang w:val="en-US"/>
        </w:rPr>
        <w:t>?</w:t>
      </w:r>
    </w:p>
    <w:p w:rsidR="004706ED" w:rsidRPr="00A76823" w:rsidRDefault="004706ED" w:rsidP="004706ED">
      <w:pPr>
        <w:pStyle w:val="Akapitzlist"/>
        <w:numPr>
          <w:ilvl w:val="0"/>
          <w:numId w:val="12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12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</w:p>
    <w:p w:rsidR="004706ED" w:rsidRPr="00A76823" w:rsidRDefault="00923538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Are the tables in the text understandable</w:t>
      </w:r>
      <w:r w:rsidR="0097104A">
        <w:rPr>
          <w:sz w:val="22"/>
          <w:szCs w:val="22"/>
          <w:lang w:val="en-US"/>
        </w:rPr>
        <w:t>?</w:t>
      </w:r>
    </w:p>
    <w:p w:rsidR="004706ED" w:rsidRPr="00A76823" w:rsidRDefault="004706ED" w:rsidP="004706ED">
      <w:pPr>
        <w:pStyle w:val="Akapitzlist"/>
        <w:numPr>
          <w:ilvl w:val="0"/>
          <w:numId w:val="1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4706ED" w:rsidRPr="00A76823" w:rsidRDefault="004706ED" w:rsidP="004706ED">
      <w:pPr>
        <w:pStyle w:val="Akapitzlist"/>
        <w:numPr>
          <w:ilvl w:val="0"/>
          <w:numId w:val="1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</w:p>
    <w:p w:rsidR="00615D79" w:rsidRPr="00A76823" w:rsidRDefault="004706ED" w:rsidP="004706ED">
      <w:pPr>
        <w:pStyle w:val="Akapitzlist"/>
        <w:numPr>
          <w:ilvl w:val="0"/>
          <w:numId w:val="1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 tables available</w:t>
      </w:r>
    </w:p>
    <w:p w:rsidR="002A13AD" w:rsidRPr="00A76823" w:rsidRDefault="00923538" w:rsidP="004706E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color w:val="222222"/>
          <w:sz w:val="22"/>
          <w:szCs w:val="22"/>
          <w:lang w:val="en-US"/>
        </w:rPr>
        <w:t>Is the number of tables appropriate</w:t>
      </w:r>
      <w:r w:rsidR="0097104A">
        <w:rPr>
          <w:color w:val="222222"/>
          <w:sz w:val="22"/>
          <w:szCs w:val="22"/>
          <w:lang w:val="en-US"/>
        </w:rPr>
        <w:t>?</w:t>
      </w:r>
    </w:p>
    <w:p w:rsidR="002A13AD" w:rsidRPr="00A76823" w:rsidRDefault="002A13AD" w:rsidP="002A13AD">
      <w:pPr>
        <w:pStyle w:val="Akapitzlist"/>
        <w:numPr>
          <w:ilvl w:val="0"/>
          <w:numId w:val="14"/>
        </w:numPr>
        <w:rPr>
          <w:sz w:val="22"/>
          <w:szCs w:val="22"/>
          <w:lang w:val="en-US"/>
        </w:rPr>
      </w:pPr>
      <w:r w:rsidRPr="00A76823">
        <w:rPr>
          <w:color w:val="222222"/>
          <w:sz w:val="22"/>
          <w:szCs w:val="22"/>
          <w:lang w:val="en-US"/>
        </w:rPr>
        <w:t>Yes</w:t>
      </w:r>
    </w:p>
    <w:p w:rsidR="002A13AD" w:rsidRPr="00A76823" w:rsidRDefault="002A13AD" w:rsidP="002A13AD">
      <w:pPr>
        <w:pStyle w:val="Akapitzlist"/>
        <w:numPr>
          <w:ilvl w:val="0"/>
          <w:numId w:val="14"/>
        </w:numPr>
        <w:rPr>
          <w:sz w:val="22"/>
          <w:szCs w:val="22"/>
          <w:lang w:val="en-US"/>
        </w:rPr>
      </w:pPr>
      <w:r w:rsidRPr="00A76823">
        <w:rPr>
          <w:color w:val="222222"/>
          <w:sz w:val="22"/>
          <w:szCs w:val="22"/>
          <w:lang w:val="en-US"/>
        </w:rPr>
        <w:t>There are too many of them</w:t>
      </w:r>
    </w:p>
    <w:p w:rsidR="002A13AD" w:rsidRPr="00A76823" w:rsidRDefault="002A13AD" w:rsidP="002A13AD">
      <w:pPr>
        <w:pStyle w:val="Akapitzlist"/>
        <w:numPr>
          <w:ilvl w:val="0"/>
          <w:numId w:val="14"/>
        </w:numPr>
        <w:rPr>
          <w:sz w:val="22"/>
          <w:szCs w:val="22"/>
          <w:lang w:val="en-US"/>
        </w:rPr>
      </w:pPr>
      <w:r w:rsidRPr="00A76823">
        <w:rPr>
          <w:color w:val="222222"/>
          <w:sz w:val="22"/>
          <w:szCs w:val="22"/>
          <w:lang w:val="en-US"/>
        </w:rPr>
        <w:t>No tables available</w:t>
      </w:r>
    </w:p>
    <w:p w:rsidR="002A13AD" w:rsidRPr="00A76823" w:rsidRDefault="00923538" w:rsidP="002A13A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Are the figures attached to the work legible</w:t>
      </w:r>
      <w:r w:rsidR="0097104A">
        <w:rPr>
          <w:sz w:val="22"/>
          <w:szCs w:val="22"/>
          <w:lang w:val="en-US"/>
        </w:rPr>
        <w:t>?</w:t>
      </w:r>
    </w:p>
    <w:p w:rsidR="002A13AD" w:rsidRPr="00A76823" w:rsidRDefault="002A13AD" w:rsidP="002A13AD">
      <w:pPr>
        <w:pStyle w:val="Akapitzlist"/>
        <w:numPr>
          <w:ilvl w:val="0"/>
          <w:numId w:val="1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2A13AD" w:rsidRPr="00A76823" w:rsidRDefault="002A13AD" w:rsidP="002A13AD">
      <w:pPr>
        <w:pStyle w:val="Akapitzlist"/>
        <w:numPr>
          <w:ilvl w:val="0"/>
          <w:numId w:val="1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</w:t>
      </w:r>
    </w:p>
    <w:p w:rsidR="002A13AD" w:rsidRPr="00A76823" w:rsidRDefault="002A13AD" w:rsidP="002A13AD">
      <w:pPr>
        <w:pStyle w:val="Akapitzlist"/>
        <w:numPr>
          <w:ilvl w:val="0"/>
          <w:numId w:val="16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No figures available</w:t>
      </w:r>
    </w:p>
    <w:p w:rsidR="002A13AD" w:rsidRPr="00A76823" w:rsidRDefault="00D66E6D" w:rsidP="002A13AD">
      <w:pPr>
        <w:pStyle w:val="Akapitzlist"/>
        <w:numPr>
          <w:ilvl w:val="0"/>
          <w:numId w:val="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Is the number of figures appropriate</w:t>
      </w:r>
      <w:r w:rsidR="0097104A">
        <w:rPr>
          <w:sz w:val="22"/>
          <w:szCs w:val="22"/>
          <w:lang w:val="en-US"/>
        </w:rPr>
        <w:t>?</w:t>
      </w:r>
    </w:p>
    <w:p w:rsidR="002A13AD" w:rsidRPr="00A76823" w:rsidRDefault="002A13AD" w:rsidP="002A13AD">
      <w:pPr>
        <w:pStyle w:val="Akapitzlist"/>
        <w:numPr>
          <w:ilvl w:val="0"/>
          <w:numId w:val="1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2A13AD" w:rsidRPr="00A76823" w:rsidRDefault="002A13AD" w:rsidP="002A13AD">
      <w:pPr>
        <w:pStyle w:val="Akapitzlist"/>
        <w:numPr>
          <w:ilvl w:val="0"/>
          <w:numId w:val="1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There are too many of them</w:t>
      </w:r>
    </w:p>
    <w:p w:rsidR="00752A9C" w:rsidRPr="00A76823" w:rsidRDefault="002A13AD" w:rsidP="002A13AD">
      <w:pPr>
        <w:pStyle w:val="Akapitzlist"/>
        <w:numPr>
          <w:ilvl w:val="0"/>
          <w:numId w:val="15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lastRenderedPageBreak/>
        <w:t xml:space="preserve">No </w:t>
      </w:r>
      <w:r w:rsidR="0097104A">
        <w:rPr>
          <w:sz w:val="22"/>
          <w:szCs w:val="22"/>
          <w:lang w:val="en-US"/>
        </w:rPr>
        <w:t>figure</w:t>
      </w:r>
      <w:r w:rsidRPr="00A76823">
        <w:rPr>
          <w:sz w:val="22"/>
          <w:szCs w:val="22"/>
          <w:lang w:val="en-US"/>
        </w:rPr>
        <w:t>s available</w:t>
      </w:r>
    </w:p>
    <w:p w:rsidR="00F6512B" w:rsidRPr="00A76823" w:rsidRDefault="00F6512B" w:rsidP="004E5175">
      <w:pPr>
        <w:ind w:firstLine="284"/>
        <w:rPr>
          <w:sz w:val="22"/>
          <w:szCs w:val="22"/>
          <w:lang w:val="en-US"/>
        </w:rPr>
      </w:pPr>
    </w:p>
    <w:p w:rsidR="00DA66A3" w:rsidRPr="00A76823" w:rsidRDefault="002A13AD" w:rsidP="002A13AD">
      <w:pPr>
        <w:rPr>
          <w:b/>
          <w:sz w:val="22"/>
          <w:szCs w:val="22"/>
          <w:lang w:val="en-US"/>
        </w:rPr>
      </w:pPr>
      <w:r w:rsidRPr="00A76823">
        <w:rPr>
          <w:b/>
          <w:sz w:val="22"/>
          <w:szCs w:val="22"/>
          <w:lang w:val="en-US"/>
        </w:rPr>
        <w:t>II. </w:t>
      </w:r>
      <w:r w:rsidR="00567F96" w:rsidRPr="00A76823">
        <w:rPr>
          <w:b/>
          <w:color w:val="222222"/>
          <w:sz w:val="22"/>
          <w:szCs w:val="22"/>
          <w:lang w:val="en-US"/>
        </w:rPr>
        <w:t>Justification of the assessment</w:t>
      </w:r>
    </w:p>
    <w:p w:rsidR="002A13AD" w:rsidRPr="00A76823" w:rsidRDefault="00567F96" w:rsidP="002A13AD">
      <w:pPr>
        <w:ind w:left="357"/>
        <w:rPr>
          <w:sz w:val="22"/>
          <w:szCs w:val="22"/>
          <w:lang w:val="en-US"/>
        </w:rPr>
      </w:pPr>
      <w:r w:rsidRPr="00A76823">
        <w:rPr>
          <w:i/>
          <w:sz w:val="22"/>
          <w:szCs w:val="22"/>
          <w:lang w:val="en-US"/>
        </w:rPr>
        <w:t>Please provide a brief explanation of the assessment together with detailed comments that may help the author improve his work.</w:t>
      </w:r>
    </w:p>
    <w:p w:rsidR="00DA66A3" w:rsidRPr="00A76823" w:rsidRDefault="00DA66A3" w:rsidP="004E5175">
      <w:pPr>
        <w:rPr>
          <w:sz w:val="22"/>
          <w:szCs w:val="22"/>
          <w:lang w:val="en-US"/>
        </w:rPr>
      </w:pPr>
    </w:p>
    <w:p w:rsidR="006807B6" w:rsidRPr="00A76823" w:rsidRDefault="00A76823" w:rsidP="004E5175">
      <w:pPr>
        <w:rPr>
          <w:rStyle w:val="Pogrubienie"/>
          <w:sz w:val="22"/>
          <w:szCs w:val="22"/>
          <w:lang w:val="en-US"/>
        </w:rPr>
      </w:pPr>
      <w:r w:rsidRPr="00A7682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7465</wp:posOffset>
                </wp:positionH>
                <wp:positionV relativeFrom="paragraph">
                  <wp:posOffset>50037</wp:posOffset>
                </wp:positionV>
                <wp:extent cx="6041383" cy="1263246"/>
                <wp:effectExtent l="0" t="0" r="17145" b="13335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1383" cy="1263246"/>
                        </a:xfrm>
                        <a:prstGeom prst="rect">
                          <a:avLst/>
                        </a:prstGeom>
                        <a:ln w="635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16FE42" id="Prostokąt 3" o:spid="_x0000_s1026" style="position:absolute;margin-left:2.95pt;margin-top:3.95pt;width:475.7pt;height:99.4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" fillcolor="white [3201]" strokecolor="#7f7f7f [1612]" strokeweight=".5pt"/>
            </w:pict>
          </mc:Fallback>
        </mc:AlternateContent>
      </w:r>
    </w:p>
    <w:p w:rsidR="00E06DB6" w:rsidRPr="00A76823" w:rsidRDefault="00E06DB6" w:rsidP="004E5175">
      <w:pPr>
        <w:rPr>
          <w:sz w:val="22"/>
          <w:szCs w:val="22"/>
          <w:lang w:val="en-US"/>
        </w:rPr>
      </w:pPr>
    </w:p>
    <w:p w:rsidR="002A13AD" w:rsidRPr="00A76823" w:rsidRDefault="002A13AD" w:rsidP="004E5175">
      <w:pPr>
        <w:rPr>
          <w:sz w:val="22"/>
          <w:szCs w:val="22"/>
        </w:rPr>
      </w:pPr>
    </w:p>
    <w:p w:rsidR="002A13AD" w:rsidRPr="00A76823" w:rsidRDefault="002A13AD" w:rsidP="004E5175">
      <w:pPr>
        <w:rPr>
          <w:sz w:val="22"/>
          <w:szCs w:val="22"/>
        </w:rPr>
      </w:pPr>
    </w:p>
    <w:p w:rsidR="002A13AD" w:rsidRDefault="002A13AD" w:rsidP="004E5175">
      <w:pPr>
        <w:rPr>
          <w:sz w:val="22"/>
          <w:szCs w:val="22"/>
        </w:rPr>
      </w:pPr>
    </w:p>
    <w:p w:rsidR="00A76823" w:rsidRDefault="00A76823" w:rsidP="004E5175">
      <w:pPr>
        <w:rPr>
          <w:sz w:val="22"/>
          <w:szCs w:val="22"/>
        </w:rPr>
      </w:pPr>
    </w:p>
    <w:p w:rsidR="00A76823" w:rsidRDefault="00A76823" w:rsidP="004E5175">
      <w:pPr>
        <w:rPr>
          <w:sz w:val="22"/>
          <w:szCs w:val="22"/>
        </w:rPr>
      </w:pPr>
    </w:p>
    <w:p w:rsidR="00A76823" w:rsidRDefault="00A76823" w:rsidP="004E5175">
      <w:pPr>
        <w:rPr>
          <w:sz w:val="22"/>
          <w:szCs w:val="22"/>
        </w:rPr>
      </w:pPr>
    </w:p>
    <w:p w:rsidR="00A76823" w:rsidRPr="00A76823" w:rsidRDefault="00A76823" w:rsidP="004E5175">
      <w:pPr>
        <w:rPr>
          <w:sz w:val="22"/>
          <w:szCs w:val="22"/>
        </w:rPr>
      </w:pPr>
    </w:p>
    <w:p w:rsidR="002A13AD" w:rsidRPr="00A76823" w:rsidRDefault="002A13AD" w:rsidP="002A13AD">
      <w:pPr>
        <w:rPr>
          <w:b/>
          <w:sz w:val="22"/>
          <w:szCs w:val="22"/>
          <w:lang w:val="en-US"/>
        </w:rPr>
      </w:pPr>
      <w:r w:rsidRPr="00A76823">
        <w:rPr>
          <w:b/>
          <w:color w:val="222222"/>
          <w:sz w:val="22"/>
          <w:szCs w:val="22"/>
          <w:lang w:val="en-US"/>
        </w:rPr>
        <w:t>III. Overall assessment of the work</w:t>
      </w:r>
    </w:p>
    <w:p w:rsidR="002A13AD" w:rsidRPr="00A76823" w:rsidRDefault="002A13AD" w:rsidP="002A13AD">
      <w:pPr>
        <w:ind w:firstLine="284"/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 xml:space="preserve">1. Scoring: </w:t>
      </w:r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1 – very weak</w:t>
      </w:r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2 – weak</w:t>
      </w:r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3 – average</w:t>
      </w:r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4 – good</w:t>
      </w:r>
    </w:p>
    <w:p w:rsidR="002A13AD" w:rsidRPr="00A76823" w:rsidRDefault="002A13AD" w:rsidP="002A13AD">
      <w:pPr>
        <w:pStyle w:val="Akapitzlist"/>
        <w:numPr>
          <w:ilvl w:val="0"/>
          <w:numId w:val="3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5 – very good</w:t>
      </w:r>
    </w:p>
    <w:p w:rsidR="002A13AD" w:rsidRPr="00A76823" w:rsidRDefault="002A13AD" w:rsidP="002A13AD">
      <w:pPr>
        <w:ind w:firstLine="284"/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2. Reviewer’s conclusion:</w:t>
      </w:r>
    </w:p>
    <w:p w:rsidR="002A13AD" w:rsidRPr="00A76823" w:rsidRDefault="002A13AD" w:rsidP="0097104A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r w:rsidRPr="00A76823">
        <w:rPr>
          <w:rStyle w:val="Pogrubienie"/>
          <w:b w:val="0"/>
          <w:bCs w:val="0"/>
          <w:sz w:val="22"/>
          <w:szCs w:val="22"/>
          <w:lang w:val="en-US"/>
        </w:rPr>
        <w:t xml:space="preserve">The </w:t>
      </w:r>
      <w:r w:rsidR="00DF70B4">
        <w:rPr>
          <w:rStyle w:val="Pogrubienie"/>
          <w:b w:val="0"/>
          <w:bCs w:val="0"/>
          <w:sz w:val="22"/>
          <w:szCs w:val="22"/>
          <w:lang w:val="en-US"/>
        </w:rPr>
        <w:t>article</w:t>
      </w:r>
      <w:r w:rsidRPr="00A76823"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r w:rsidR="0097104A" w:rsidRPr="0097104A">
        <w:rPr>
          <w:rStyle w:val="Pogrubienie"/>
          <w:b w:val="0"/>
          <w:bCs w:val="0"/>
          <w:sz w:val="22"/>
          <w:szCs w:val="22"/>
          <w:lang w:val="en-US"/>
        </w:rPr>
        <w:t xml:space="preserve">is suitable for publishing </w:t>
      </w:r>
      <w:r w:rsidRPr="00A76823">
        <w:rPr>
          <w:rStyle w:val="Pogrubienie"/>
          <w:b w:val="0"/>
          <w:bCs w:val="0"/>
          <w:sz w:val="22"/>
          <w:szCs w:val="22"/>
          <w:lang w:val="en-US"/>
        </w:rPr>
        <w:t>in its current form</w:t>
      </w:r>
      <w:r w:rsidR="0097104A">
        <w:rPr>
          <w:rStyle w:val="Pogrubienie"/>
          <w:b w:val="0"/>
          <w:bCs w:val="0"/>
          <w:sz w:val="22"/>
          <w:szCs w:val="22"/>
          <w:lang w:val="en-US"/>
        </w:rPr>
        <w:t>.</w:t>
      </w:r>
    </w:p>
    <w:p w:rsidR="002A13AD" w:rsidRPr="00A76823" w:rsidRDefault="002A13AD" w:rsidP="002A13AD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r w:rsidRPr="00A76823">
        <w:rPr>
          <w:rStyle w:val="Pogrubienie"/>
          <w:b w:val="0"/>
          <w:sz w:val="22"/>
          <w:szCs w:val="22"/>
        </w:rPr>
        <w:t xml:space="preserve">The </w:t>
      </w:r>
      <w:proofErr w:type="spellStart"/>
      <w:r w:rsidR="00DF70B4">
        <w:rPr>
          <w:rStyle w:val="Pogrubienie"/>
          <w:b w:val="0"/>
          <w:sz w:val="22"/>
          <w:szCs w:val="22"/>
        </w:rPr>
        <w:t>article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may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be </w:t>
      </w:r>
      <w:proofErr w:type="spellStart"/>
      <w:r w:rsidRPr="00A76823">
        <w:rPr>
          <w:rStyle w:val="Pogrubienie"/>
          <w:b w:val="0"/>
          <w:sz w:val="22"/>
          <w:szCs w:val="22"/>
        </w:rPr>
        <w:t>published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after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taking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into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account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the </w:t>
      </w:r>
      <w:proofErr w:type="spellStart"/>
      <w:r w:rsidRPr="00A76823">
        <w:rPr>
          <w:rStyle w:val="Pogrubienie"/>
          <w:b w:val="0"/>
          <w:sz w:val="22"/>
          <w:szCs w:val="22"/>
        </w:rPr>
        <w:t>reviewer’s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comments</w:t>
      </w:r>
      <w:proofErr w:type="spellEnd"/>
      <w:r w:rsidR="0097104A">
        <w:rPr>
          <w:rStyle w:val="Pogrubienie"/>
          <w:b w:val="0"/>
          <w:sz w:val="22"/>
          <w:szCs w:val="22"/>
        </w:rPr>
        <w:t xml:space="preserve"> (minor </w:t>
      </w:r>
      <w:proofErr w:type="spellStart"/>
      <w:r w:rsidR="0097104A">
        <w:rPr>
          <w:rStyle w:val="Pogrubienie"/>
          <w:b w:val="0"/>
          <w:sz w:val="22"/>
          <w:szCs w:val="22"/>
        </w:rPr>
        <w:t>changes</w:t>
      </w:r>
      <w:proofErr w:type="spellEnd"/>
      <w:r w:rsidR="0097104A">
        <w:rPr>
          <w:rStyle w:val="Pogrubienie"/>
          <w:b w:val="0"/>
          <w:sz w:val="22"/>
          <w:szCs w:val="22"/>
        </w:rPr>
        <w:t>).</w:t>
      </w:r>
    </w:p>
    <w:p w:rsidR="002A13AD" w:rsidRPr="00A76823" w:rsidRDefault="002A13AD" w:rsidP="002A13AD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r w:rsidRPr="00A76823">
        <w:rPr>
          <w:rStyle w:val="Pogrubienie"/>
          <w:b w:val="0"/>
          <w:sz w:val="22"/>
          <w:szCs w:val="22"/>
        </w:rPr>
        <w:t xml:space="preserve">The </w:t>
      </w:r>
      <w:proofErr w:type="spellStart"/>
      <w:r w:rsidR="00DF70B4">
        <w:rPr>
          <w:rStyle w:val="Pogrubienie"/>
          <w:b w:val="0"/>
          <w:sz w:val="22"/>
          <w:szCs w:val="22"/>
        </w:rPr>
        <w:t>article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must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be </w:t>
      </w:r>
      <w:proofErr w:type="spellStart"/>
      <w:r w:rsidRPr="00A76823">
        <w:rPr>
          <w:rStyle w:val="Pogrubienie"/>
          <w:b w:val="0"/>
          <w:sz w:val="22"/>
          <w:szCs w:val="22"/>
        </w:rPr>
        <w:t>completely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rewritten</w:t>
      </w:r>
      <w:proofErr w:type="spellEnd"/>
      <w:r w:rsidR="0097104A">
        <w:rPr>
          <w:rStyle w:val="Pogrubienie"/>
          <w:b w:val="0"/>
          <w:sz w:val="22"/>
          <w:szCs w:val="22"/>
        </w:rPr>
        <w:t xml:space="preserve"> (major </w:t>
      </w:r>
      <w:proofErr w:type="spellStart"/>
      <w:r w:rsidR="0097104A">
        <w:rPr>
          <w:rStyle w:val="Pogrubienie"/>
          <w:b w:val="0"/>
          <w:sz w:val="22"/>
          <w:szCs w:val="22"/>
        </w:rPr>
        <w:t>changes</w:t>
      </w:r>
      <w:proofErr w:type="spellEnd"/>
      <w:r w:rsidR="0097104A">
        <w:rPr>
          <w:rStyle w:val="Pogrubienie"/>
          <w:b w:val="0"/>
          <w:sz w:val="22"/>
          <w:szCs w:val="22"/>
        </w:rPr>
        <w:t>).</w:t>
      </w:r>
    </w:p>
    <w:p w:rsidR="002A13AD" w:rsidRPr="00A76823" w:rsidRDefault="002A13AD" w:rsidP="0097104A">
      <w:pPr>
        <w:pStyle w:val="Akapitzlist"/>
        <w:numPr>
          <w:ilvl w:val="0"/>
          <w:numId w:val="2"/>
        </w:numPr>
        <w:rPr>
          <w:rStyle w:val="Pogrubienie"/>
          <w:b w:val="0"/>
          <w:bCs w:val="0"/>
          <w:sz w:val="22"/>
          <w:szCs w:val="22"/>
          <w:lang w:val="en-US"/>
        </w:rPr>
      </w:pPr>
      <w:r w:rsidRPr="00A76823">
        <w:rPr>
          <w:rStyle w:val="Pogrubienie"/>
          <w:b w:val="0"/>
          <w:bCs w:val="0"/>
          <w:sz w:val="22"/>
          <w:szCs w:val="22"/>
          <w:lang w:val="en-US"/>
        </w:rPr>
        <w:t xml:space="preserve">The </w:t>
      </w:r>
      <w:r w:rsidR="00DF70B4">
        <w:rPr>
          <w:rStyle w:val="Pogrubienie"/>
          <w:b w:val="0"/>
          <w:bCs w:val="0"/>
          <w:sz w:val="22"/>
          <w:szCs w:val="22"/>
          <w:lang w:val="en-US"/>
        </w:rPr>
        <w:t>article</w:t>
      </w:r>
      <w:r w:rsidRPr="00A76823">
        <w:rPr>
          <w:rStyle w:val="Pogrubienie"/>
          <w:b w:val="0"/>
          <w:bCs w:val="0"/>
          <w:sz w:val="22"/>
          <w:szCs w:val="22"/>
          <w:lang w:val="en-US"/>
        </w:rPr>
        <w:t xml:space="preserve"> </w:t>
      </w:r>
      <w:r w:rsidR="0097104A" w:rsidRPr="0097104A">
        <w:rPr>
          <w:rStyle w:val="Pogrubienie"/>
          <w:b w:val="0"/>
          <w:bCs w:val="0"/>
          <w:sz w:val="22"/>
          <w:szCs w:val="22"/>
          <w:lang w:val="en-US"/>
        </w:rPr>
        <w:t>is not suitable for publication</w:t>
      </w:r>
      <w:r w:rsidR="0097104A">
        <w:rPr>
          <w:rStyle w:val="Pogrubienie"/>
          <w:b w:val="0"/>
          <w:bCs w:val="0"/>
          <w:sz w:val="22"/>
          <w:szCs w:val="22"/>
          <w:lang w:val="en-US"/>
        </w:rPr>
        <w:t>.</w:t>
      </w:r>
    </w:p>
    <w:p w:rsidR="002A13AD" w:rsidRPr="00A76823" w:rsidRDefault="002A13AD" w:rsidP="002A13AD">
      <w:pPr>
        <w:pStyle w:val="Akapitzlist"/>
        <w:numPr>
          <w:ilvl w:val="0"/>
          <w:numId w:val="2"/>
        </w:numPr>
        <w:rPr>
          <w:sz w:val="22"/>
          <w:szCs w:val="22"/>
          <w:lang w:val="en-US"/>
        </w:rPr>
      </w:pPr>
      <w:r w:rsidRPr="00A76823">
        <w:rPr>
          <w:rStyle w:val="Pogrubienie"/>
          <w:b w:val="0"/>
          <w:sz w:val="22"/>
          <w:szCs w:val="22"/>
        </w:rPr>
        <w:t xml:space="preserve">The </w:t>
      </w:r>
      <w:proofErr w:type="spellStart"/>
      <w:r w:rsidRPr="00A76823">
        <w:rPr>
          <w:rStyle w:val="Pogrubienie"/>
          <w:b w:val="0"/>
          <w:sz w:val="22"/>
          <w:szCs w:val="22"/>
        </w:rPr>
        <w:t>subject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of the </w:t>
      </w:r>
      <w:r w:rsidR="00DF70B4">
        <w:rPr>
          <w:rStyle w:val="Pogrubienie"/>
          <w:b w:val="0"/>
          <w:sz w:val="22"/>
          <w:szCs w:val="22"/>
        </w:rPr>
        <w:t>article</w:t>
      </w:r>
      <w:bookmarkStart w:id="0" w:name="_GoBack"/>
      <w:bookmarkEnd w:id="0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is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</w:t>
      </w:r>
      <w:proofErr w:type="spellStart"/>
      <w:r w:rsidRPr="00A76823">
        <w:rPr>
          <w:rStyle w:val="Pogrubienie"/>
          <w:b w:val="0"/>
          <w:sz w:val="22"/>
          <w:szCs w:val="22"/>
        </w:rPr>
        <w:t>incompatible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with the </w:t>
      </w:r>
      <w:proofErr w:type="spellStart"/>
      <w:r w:rsidRPr="00A76823">
        <w:rPr>
          <w:rStyle w:val="Pogrubienie"/>
          <w:b w:val="0"/>
          <w:sz w:val="22"/>
          <w:szCs w:val="22"/>
        </w:rPr>
        <w:t>journal</w:t>
      </w:r>
      <w:proofErr w:type="spellEnd"/>
      <w:r w:rsidRPr="00A76823">
        <w:rPr>
          <w:rStyle w:val="Pogrubienie"/>
          <w:b w:val="0"/>
          <w:sz w:val="22"/>
          <w:szCs w:val="22"/>
        </w:rPr>
        <w:t xml:space="preserve"> profile</w:t>
      </w:r>
      <w:r w:rsidR="0097104A">
        <w:rPr>
          <w:rStyle w:val="Pogrubienie"/>
          <w:b w:val="0"/>
          <w:sz w:val="22"/>
          <w:szCs w:val="22"/>
        </w:rPr>
        <w:t>.</w:t>
      </w:r>
    </w:p>
    <w:p w:rsidR="002A13AD" w:rsidRPr="00A76823" w:rsidRDefault="002A13AD" w:rsidP="002A13AD">
      <w:pPr>
        <w:ind w:left="284"/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3. Does the reviewer</w:t>
      </w:r>
      <w:r w:rsidR="0097104A">
        <w:rPr>
          <w:sz w:val="22"/>
          <w:szCs w:val="22"/>
          <w:lang w:val="en-US"/>
        </w:rPr>
        <w:t xml:space="preserve"> want to re-submit the work?</w:t>
      </w:r>
    </w:p>
    <w:p w:rsidR="002A13AD" w:rsidRPr="00A76823" w:rsidRDefault="002A13AD" w:rsidP="002A13AD">
      <w:pPr>
        <w:pStyle w:val="Akapitzlist"/>
        <w:numPr>
          <w:ilvl w:val="0"/>
          <w:numId w:val="4"/>
        </w:numPr>
        <w:rPr>
          <w:sz w:val="22"/>
          <w:szCs w:val="22"/>
          <w:lang w:val="en-US"/>
        </w:rPr>
      </w:pPr>
      <w:r w:rsidRPr="00A76823">
        <w:rPr>
          <w:sz w:val="22"/>
          <w:szCs w:val="22"/>
          <w:lang w:val="en-US"/>
        </w:rPr>
        <w:t>Yes</w:t>
      </w:r>
    </w:p>
    <w:p w:rsidR="002A13AD" w:rsidRPr="00A76823" w:rsidRDefault="002A13AD" w:rsidP="00F200B3">
      <w:pPr>
        <w:pStyle w:val="Akapitzlist"/>
        <w:numPr>
          <w:ilvl w:val="0"/>
          <w:numId w:val="4"/>
        </w:numPr>
        <w:rPr>
          <w:sz w:val="22"/>
          <w:szCs w:val="22"/>
        </w:rPr>
      </w:pPr>
      <w:r w:rsidRPr="00A76823">
        <w:rPr>
          <w:sz w:val="22"/>
          <w:szCs w:val="22"/>
          <w:lang w:val="en-US"/>
        </w:rPr>
        <w:t>No</w:t>
      </w:r>
    </w:p>
    <w:sectPr w:rsidR="002A13AD" w:rsidRPr="00A76823" w:rsidSect="00A76823">
      <w:pgSz w:w="11906" w:h="16838"/>
      <w:pgMar w:top="1440" w:right="1080" w:bottom="1440" w:left="108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741DB"/>
    <w:multiLevelType w:val="hybridMultilevel"/>
    <w:tmpl w:val="5D367A7C"/>
    <w:lvl w:ilvl="0" w:tplc="B8367848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C4037C3"/>
    <w:multiLevelType w:val="hybridMultilevel"/>
    <w:tmpl w:val="D232822C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D220AE9"/>
    <w:multiLevelType w:val="hybridMultilevel"/>
    <w:tmpl w:val="676AADB8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1581D4F"/>
    <w:multiLevelType w:val="hybridMultilevel"/>
    <w:tmpl w:val="2996E932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8160CE8"/>
    <w:multiLevelType w:val="hybridMultilevel"/>
    <w:tmpl w:val="9EBE6014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A0A026D"/>
    <w:multiLevelType w:val="hybridMultilevel"/>
    <w:tmpl w:val="A1441A70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3FD146C"/>
    <w:multiLevelType w:val="hybridMultilevel"/>
    <w:tmpl w:val="572453A2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71E13FA"/>
    <w:multiLevelType w:val="hybridMultilevel"/>
    <w:tmpl w:val="02688DF6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D3809"/>
    <w:multiLevelType w:val="hybridMultilevel"/>
    <w:tmpl w:val="000E5868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4D376B7B"/>
    <w:multiLevelType w:val="hybridMultilevel"/>
    <w:tmpl w:val="2764A5F6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1955F81"/>
    <w:multiLevelType w:val="hybridMultilevel"/>
    <w:tmpl w:val="26EC788C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88043D8"/>
    <w:multiLevelType w:val="hybridMultilevel"/>
    <w:tmpl w:val="12EEB062"/>
    <w:lvl w:ilvl="0" w:tplc="473414FA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BA27ACC"/>
    <w:multiLevelType w:val="hybridMultilevel"/>
    <w:tmpl w:val="5082E46A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6D2443BE"/>
    <w:multiLevelType w:val="hybridMultilevel"/>
    <w:tmpl w:val="A93E38D0"/>
    <w:lvl w:ilvl="0" w:tplc="9CCAA03C">
      <w:start w:val="1"/>
      <w:numFmt w:val="lowerLetter"/>
      <w:lvlText w:val="%1)"/>
      <w:lvlJc w:val="left"/>
      <w:pPr>
        <w:tabs>
          <w:tab w:val="num" w:pos="1770"/>
        </w:tabs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490"/>
        </w:tabs>
        <w:ind w:left="249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210"/>
        </w:tabs>
        <w:ind w:left="321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30"/>
        </w:tabs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50"/>
        </w:tabs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370"/>
        </w:tabs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6090"/>
        </w:tabs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10"/>
        </w:tabs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30"/>
        </w:tabs>
        <w:ind w:left="7530" w:hanging="180"/>
      </w:pPr>
    </w:lvl>
  </w:abstractNum>
  <w:abstractNum w:abstractNumId="14" w15:restartNumberingAfterBreak="0">
    <w:nsid w:val="6EAD3DBC"/>
    <w:multiLevelType w:val="hybridMultilevel"/>
    <w:tmpl w:val="3588EADA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75A57A3D"/>
    <w:multiLevelType w:val="hybridMultilevel"/>
    <w:tmpl w:val="7A625DF2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797437B0"/>
    <w:multiLevelType w:val="hybridMultilevel"/>
    <w:tmpl w:val="29420CAC"/>
    <w:lvl w:ilvl="0" w:tplc="B836784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15"/>
  </w:num>
  <w:num w:numId="5">
    <w:abstractNumId w:val="11"/>
  </w:num>
  <w:num w:numId="6">
    <w:abstractNumId w:val="10"/>
  </w:num>
  <w:num w:numId="7">
    <w:abstractNumId w:val="2"/>
  </w:num>
  <w:num w:numId="8">
    <w:abstractNumId w:val="1"/>
  </w:num>
  <w:num w:numId="9">
    <w:abstractNumId w:val="14"/>
  </w:num>
  <w:num w:numId="10">
    <w:abstractNumId w:val="3"/>
  </w:num>
  <w:num w:numId="11">
    <w:abstractNumId w:val="5"/>
  </w:num>
  <w:num w:numId="12">
    <w:abstractNumId w:val="6"/>
  </w:num>
  <w:num w:numId="13">
    <w:abstractNumId w:val="16"/>
  </w:num>
  <w:num w:numId="14">
    <w:abstractNumId w:val="12"/>
  </w:num>
  <w:num w:numId="15">
    <w:abstractNumId w:val="4"/>
  </w:num>
  <w:num w:numId="16">
    <w:abstractNumId w:val="8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sTQwMTQ1MzUyNzZU0lEKTi0uzszPAykwqgUATDZhIywAAAA="/>
  </w:docVars>
  <w:rsids>
    <w:rsidRoot w:val="005C3951"/>
    <w:rsid w:val="00045D62"/>
    <w:rsid w:val="000C0690"/>
    <w:rsid w:val="000F0A8F"/>
    <w:rsid w:val="00101E04"/>
    <w:rsid w:val="00111C38"/>
    <w:rsid w:val="00117A42"/>
    <w:rsid w:val="00190F17"/>
    <w:rsid w:val="001C625F"/>
    <w:rsid w:val="00203C0D"/>
    <w:rsid w:val="002A13AD"/>
    <w:rsid w:val="002E2706"/>
    <w:rsid w:val="002F1793"/>
    <w:rsid w:val="003015DE"/>
    <w:rsid w:val="00333E39"/>
    <w:rsid w:val="003462D4"/>
    <w:rsid w:val="00355A35"/>
    <w:rsid w:val="0039565D"/>
    <w:rsid w:val="003A4258"/>
    <w:rsid w:val="003B18AD"/>
    <w:rsid w:val="003C13CE"/>
    <w:rsid w:val="003D1BF0"/>
    <w:rsid w:val="00453437"/>
    <w:rsid w:val="004706ED"/>
    <w:rsid w:val="004D149A"/>
    <w:rsid w:val="004E5175"/>
    <w:rsid w:val="00567F96"/>
    <w:rsid w:val="00585CB8"/>
    <w:rsid w:val="005A016D"/>
    <w:rsid w:val="005A2BF5"/>
    <w:rsid w:val="005C3951"/>
    <w:rsid w:val="005F7C39"/>
    <w:rsid w:val="00615D79"/>
    <w:rsid w:val="00673F30"/>
    <w:rsid w:val="006807B6"/>
    <w:rsid w:val="00720627"/>
    <w:rsid w:val="00752A9C"/>
    <w:rsid w:val="007C104C"/>
    <w:rsid w:val="007C4B11"/>
    <w:rsid w:val="00827111"/>
    <w:rsid w:val="008B197E"/>
    <w:rsid w:val="008B4495"/>
    <w:rsid w:val="00923538"/>
    <w:rsid w:val="0097104A"/>
    <w:rsid w:val="009A1C39"/>
    <w:rsid w:val="009B082C"/>
    <w:rsid w:val="009B74F4"/>
    <w:rsid w:val="00A2376A"/>
    <w:rsid w:val="00A76823"/>
    <w:rsid w:val="00AB0C3A"/>
    <w:rsid w:val="00AC54F2"/>
    <w:rsid w:val="00AC7C26"/>
    <w:rsid w:val="00AF33D4"/>
    <w:rsid w:val="00AF5872"/>
    <w:rsid w:val="00B16AD2"/>
    <w:rsid w:val="00BA058D"/>
    <w:rsid w:val="00BE00D4"/>
    <w:rsid w:val="00BF593D"/>
    <w:rsid w:val="00C01275"/>
    <w:rsid w:val="00C478A6"/>
    <w:rsid w:val="00C5153F"/>
    <w:rsid w:val="00C87FAB"/>
    <w:rsid w:val="00D0010E"/>
    <w:rsid w:val="00D66E6D"/>
    <w:rsid w:val="00D87923"/>
    <w:rsid w:val="00D94CBD"/>
    <w:rsid w:val="00DA66A3"/>
    <w:rsid w:val="00DD1C39"/>
    <w:rsid w:val="00DF1AC7"/>
    <w:rsid w:val="00DF70B4"/>
    <w:rsid w:val="00E03FA8"/>
    <w:rsid w:val="00E06DB6"/>
    <w:rsid w:val="00E66177"/>
    <w:rsid w:val="00E806C7"/>
    <w:rsid w:val="00E95418"/>
    <w:rsid w:val="00EB5D7A"/>
    <w:rsid w:val="00EC5C59"/>
    <w:rsid w:val="00ED39DF"/>
    <w:rsid w:val="00F347F1"/>
    <w:rsid w:val="00F520F4"/>
    <w:rsid w:val="00F6512B"/>
    <w:rsid w:val="00F9119F"/>
    <w:rsid w:val="00FA09B1"/>
    <w:rsid w:val="00FB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BFA8B8F-F066-4B8F-BC25-BB6CC4350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semiHidden/>
    <w:rPr>
      <w:rFonts w:ascii="Arial" w:hAnsi="Arial"/>
    </w:rPr>
  </w:style>
  <w:style w:type="character" w:styleId="Hipercze">
    <w:name w:val="Hyperlink"/>
    <w:basedOn w:val="Domylnaczcionkaakapitu"/>
    <w:semiHidden/>
    <w:rPr>
      <w:color w:val="0000FF"/>
      <w:u w:val="single"/>
    </w:rPr>
  </w:style>
  <w:style w:type="character" w:styleId="Tekstzastpczy">
    <w:name w:val="Placeholder Text"/>
    <w:basedOn w:val="Domylnaczcionkaakapitu"/>
    <w:uiPriority w:val="99"/>
    <w:semiHidden/>
    <w:rsid w:val="008B4495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B449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B4495"/>
    <w:rPr>
      <w:rFonts w:ascii="Tahoma" w:hAnsi="Tahoma" w:cs="Tahoma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203C0D"/>
    <w:rPr>
      <w:b/>
      <w:bCs/>
    </w:rPr>
  </w:style>
  <w:style w:type="paragraph" w:styleId="Akapitzlist">
    <w:name w:val="List Paragraph"/>
    <w:basedOn w:val="Normalny"/>
    <w:uiPriority w:val="34"/>
    <w:qFormat/>
    <w:rsid w:val="004E51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56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96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84901A-06B9-4AA3-9CC8-61F814898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57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STĘPY HIGIENY I MEDYCYNY DOŚWIADCZALNEJ</vt:lpstr>
    </vt:vector>
  </TitlesOfParts>
  <Company>Laboratorium Wirusologii</Company>
  <LinksUpToDate>false</LinksUpToDate>
  <CharactersWithSpaces>1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ĘPY HIGIENY I MEDYCYNY DOŚWIADCZALNEJ</dc:title>
  <dc:creator>Egbert Piasecki</dc:creator>
  <cp:lastModifiedBy>Dz. Badań Naukowych</cp:lastModifiedBy>
  <cp:revision>6</cp:revision>
  <cp:lastPrinted>2003-02-13T09:20:00Z</cp:lastPrinted>
  <dcterms:created xsi:type="dcterms:W3CDTF">2022-03-08T08:27:00Z</dcterms:created>
  <dcterms:modified xsi:type="dcterms:W3CDTF">2022-03-08T09:36:00Z</dcterms:modified>
</cp:coreProperties>
</file>